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C3586" w14:textId="6E57674B" w:rsidR="004F5B43" w:rsidRPr="00C2091A" w:rsidRDefault="004F5B43" w:rsidP="004F5B43">
      <w:pPr>
        <w:pStyle w:val="11indent"/>
        <w:ind w:left="0" w:firstLine="0"/>
        <w:jc w:val="center"/>
        <w:rPr>
          <w:sz w:val="48"/>
          <w:szCs w:val="48"/>
        </w:rPr>
      </w:pPr>
      <w:r w:rsidRPr="00C2091A">
        <w:rPr>
          <w:sz w:val="48"/>
          <w:szCs w:val="48"/>
        </w:rPr>
        <w:t xml:space="preserve">PRIVATE LABEL </w:t>
      </w:r>
      <w:r w:rsidR="002A4368">
        <w:rPr>
          <w:sz w:val="48"/>
          <w:szCs w:val="48"/>
        </w:rPr>
        <w:t>REQUEST</w:t>
      </w:r>
      <w:r w:rsidRPr="00C2091A">
        <w:rPr>
          <w:sz w:val="48"/>
          <w:szCs w:val="48"/>
        </w:rPr>
        <w:t xml:space="preserve"> FORM</w:t>
      </w:r>
    </w:p>
    <w:p w14:paraId="0F3DF8F9" w14:textId="77777777" w:rsidR="004F5B43" w:rsidRPr="00D957A2" w:rsidRDefault="004F5B43" w:rsidP="00A7256E">
      <w:pPr>
        <w:pStyle w:val="11indent"/>
        <w:ind w:left="-90" w:hanging="90"/>
        <w:jc w:val="left"/>
        <w:rPr>
          <w:sz w:val="12"/>
          <w:szCs w:val="12"/>
        </w:rPr>
      </w:pPr>
    </w:p>
    <w:tbl>
      <w:tblPr>
        <w:tblStyle w:val="TableGrid"/>
        <w:tblW w:w="4958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3"/>
        <w:gridCol w:w="2986"/>
        <w:gridCol w:w="1454"/>
        <w:gridCol w:w="1262"/>
        <w:gridCol w:w="1346"/>
        <w:gridCol w:w="1354"/>
      </w:tblGrid>
      <w:tr w:rsidR="00DF3F22" w:rsidRPr="00641781" w14:paraId="2466F65B" w14:textId="77777777" w:rsidTr="00701188">
        <w:tc>
          <w:tcPr>
            <w:tcW w:w="792" w:type="pct"/>
            <w:noWrap/>
            <w:tcMar>
              <w:left w:w="0" w:type="dxa"/>
              <w:right w:w="0" w:type="dxa"/>
            </w:tcMar>
          </w:tcPr>
          <w:p w14:paraId="7E9217C2" w14:textId="293C5C3E" w:rsidR="00536032" w:rsidRPr="00641781" w:rsidRDefault="00536032" w:rsidP="00213F33">
            <w:pPr>
              <w:pStyle w:val="11indent"/>
              <w:spacing w:before="60" w:after="60"/>
              <w:ind w:left="0" w:firstLine="0"/>
              <w:jc w:val="left"/>
              <w:rPr>
                <w:b/>
                <w:sz w:val="20"/>
                <w:szCs w:val="20"/>
              </w:rPr>
            </w:pPr>
            <w:r w:rsidRPr="00641781">
              <w:rPr>
                <w:b/>
                <w:sz w:val="20"/>
                <w:szCs w:val="20"/>
              </w:rPr>
              <w:t>Current Listee:</w:t>
            </w:r>
          </w:p>
        </w:tc>
        <w:tc>
          <w:tcPr>
            <w:tcW w:w="1495" w:type="pct"/>
            <w:noWrap/>
          </w:tcPr>
          <w:p w14:paraId="45A65C25" w14:textId="4662F5C7" w:rsidR="00536032" w:rsidRPr="00641781" w:rsidRDefault="00A7256E" w:rsidP="00213F33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728" w:type="pct"/>
            <w:noWrap/>
            <w:tcMar>
              <w:left w:w="0" w:type="dxa"/>
              <w:right w:w="0" w:type="dxa"/>
            </w:tcMar>
          </w:tcPr>
          <w:p w14:paraId="1A29DC39" w14:textId="02C046DE" w:rsidR="00536032" w:rsidRPr="00641781" w:rsidRDefault="00536032" w:rsidP="00213F33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>Standard-year:</w:t>
            </w:r>
          </w:p>
        </w:tc>
        <w:tc>
          <w:tcPr>
            <w:tcW w:w="632" w:type="pct"/>
            <w:noWrap/>
          </w:tcPr>
          <w:p w14:paraId="52F235F2" w14:textId="5ED8A599" w:rsidR="00536032" w:rsidRPr="00641781" w:rsidRDefault="00A7256E" w:rsidP="00213F33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674" w:type="pct"/>
            <w:noWrap/>
            <w:tcMar>
              <w:left w:w="0" w:type="dxa"/>
              <w:right w:w="0" w:type="dxa"/>
            </w:tcMar>
          </w:tcPr>
          <w:p w14:paraId="310C6A71" w14:textId="5A05AED6" w:rsidR="00536032" w:rsidRPr="00641781" w:rsidRDefault="00536032" w:rsidP="00213F33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>Current Seal #:</w:t>
            </w:r>
          </w:p>
        </w:tc>
        <w:tc>
          <w:tcPr>
            <w:tcW w:w="678" w:type="pct"/>
            <w:noWrap/>
          </w:tcPr>
          <w:p w14:paraId="445C4F9C" w14:textId="267E60A4" w:rsidR="00536032" w:rsidRPr="00641781" w:rsidRDefault="00A7256E" w:rsidP="00213F33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</w:tbl>
    <w:p w14:paraId="27642516" w14:textId="1F72C013" w:rsidR="00C247C6" w:rsidRPr="00641781" w:rsidRDefault="00C870F4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spacing w:beforeLines="30" w:before="72" w:after="6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t>N</w:t>
      </w:r>
      <w:r w:rsidR="00C247C6" w:rsidRPr="00641781">
        <w:rPr>
          <w:sz w:val="20"/>
          <w:szCs w:val="20"/>
        </w:rPr>
        <w:t xml:space="preserve">ame of current listee’s authorized representative giving consent: </w:t>
      </w:r>
      <w:r w:rsidR="00A7256E"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A7256E" w:rsidRPr="00641781">
        <w:rPr>
          <w:sz w:val="20"/>
          <w:szCs w:val="20"/>
        </w:rPr>
        <w:instrText xml:space="preserve"> FORMTEXT </w:instrText>
      </w:r>
      <w:r w:rsidR="00A7256E" w:rsidRPr="00641781">
        <w:rPr>
          <w:sz w:val="20"/>
          <w:szCs w:val="20"/>
        </w:rPr>
      </w:r>
      <w:r w:rsidR="00A7256E" w:rsidRPr="00641781">
        <w:rPr>
          <w:sz w:val="20"/>
          <w:szCs w:val="20"/>
        </w:rPr>
        <w:fldChar w:fldCharType="separate"/>
      </w:r>
      <w:r w:rsidR="00A7256E" w:rsidRPr="00641781">
        <w:rPr>
          <w:noProof/>
          <w:sz w:val="20"/>
          <w:szCs w:val="20"/>
        </w:rPr>
        <w:t> </w:t>
      </w:r>
      <w:r w:rsidR="00A7256E" w:rsidRPr="00641781">
        <w:rPr>
          <w:noProof/>
          <w:sz w:val="20"/>
          <w:szCs w:val="20"/>
        </w:rPr>
        <w:t> </w:t>
      </w:r>
      <w:r w:rsidR="00A7256E" w:rsidRPr="00641781">
        <w:rPr>
          <w:noProof/>
          <w:sz w:val="20"/>
          <w:szCs w:val="20"/>
        </w:rPr>
        <w:t> </w:t>
      </w:r>
      <w:r w:rsidR="00A7256E" w:rsidRPr="00641781">
        <w:rPr>
          <w:noProof/>
          <w:sz w:val="20"/>
          <w:szCs w:val="20"/>
        </w:rPr>
        <w:t> </w:t>
      </w:r>
      <w:r w:rsidR="00A7256E" w:rsidRPr="00641781">
        <w:rPr>
          <w:noProof/>
          <w:sz w:val="20"/>
          <w:szCs w:val="20"/>
        </w:rPr>
        <w:t> </w:t>
      </w:r>
      <w:r w:rsidR="00A7256E" w:rsidRPr="00641781">
        <w:rPr>
          <w:sz w:val="20"/>
          <w:szCs w:val="20"/>
        </w:rPr>
        <w:fldChar w:fldCharType="end"/>
      </w:r>
    </w:p>
    <w:p w14:paraId="47EF897E" w14:textId="77777777" w:rsidR="00C247C6" w:rsidRPr="00641781" w:rsidRDefault="00C247C6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spacing w:beforeLines="30" w:before="72" w:after="6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t xml:space="preserve">Title of authorized representative: </w:t>
      </w:r>
      <w:r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</w:p>
    <w:p w14:paraId="4B7A9212" w14:textId="77777777" w:rsidR="00512D7E" w:rsidRPr="00641781" w:rsidRDefault="00512D7E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spacing w:beforeLines="30" w:before="72" w:after="6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t xml:space="preserve">Email: </w:t>
      </w:r>
      <w:r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bookmarkStart w:id="0" w:name="_GoBack"/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bookmarkEnd w:id="0"/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  <w:t xml:space="preserve">Telephone: </w:t>
      </w:r>
      <w:r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</w:p>
    <w:p w14:paraId="3018F585" w14:textId="2B3E55AA" w:rsidR="001675EE" w:rsidRPr="00641781" w:rsidRDefault="001675EE" w:rsidP="00DF3F22">
      <w:pPr>
        <w:pStyle w:val="11indent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2" w:color="auto"/>
          <w:bar w:val="single" w:sz="4" w:color="auto"/>
        </w:pBdr>
        <w:spacing w:beforeLines="30" w:before="72" w:after="60"/>
        <w:ind w:left="90" w:right="90" w:firstLine="0"/>
        <w:jc w:val="left"/>
        <w:rPr>
          <w:sz w:val="20"/>
          <w:szCs w:val="20"/>
        </w:rPr>
      </w:pPr>
      <w:r w:rsidRPr="00641781">
        <w:rPr>
          <w:b/>
          <w:sz w:val="20"/>
          <w:szCs w:val="20"/>
        </w:rPr>
        <w:t>Company Name</w:t>
      </w:r>
      <w:r w:rsidR="00213F33" w:rsidRPr="00641781">
        <w:rPr>
          <w:b/>
          <w:sz w:val="20"/>
          <w:szCs w:val="20"/>
        </w:rPr>
        <w:t xml:space="preserve"> on Private Label Seal</w:t>
      </w:r>
      <w:r w:rsidRPr="00641781">
        <w:rPr>
          <w:b/>
          <w:sz w:val="20"/>
          <w:szCs w:val="20"/>
        </w:rPr>
        <w:t>:</w:t>
      </w:r>
      <w:r w:rsidRPr="00641781">
        <w:rPr>
          <w:sz w:val="20"/>
          <w:szCs w:val="20"/>
        </w:rPr>
        <w:t xml:space="preserve"> </w:t>
      </w:r>
      <w:r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</w:p>
    <w:p w14:paraId="488FB1ED" w14:textId="77777777" w:rsidR="001675EE" w:rsidRPr="00641781" w:rsidRDefault="001675EE" w:rsidP="00DF3F22">
      <w:pPr>
        <w:pStyle w:val="11indent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30" w:before="72" w:after="6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t xml:space="preserve">Address: </w:t>
      </w:r>
      <w:r w:rsidRPr="00641781">
        <w:rPr>
          <w:sz w:val="20"/>
          <w:szCs w:val="2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  <w:bookmarkEnd w:id="1"/>
    </w:p>
    <w:p w14:paraId="4BA9BD4B" w14:textId="77777777" w:rsidR="001675EE" w:rsidRPr="00641781" w:rsidRDefault="001675EE" w:rsidP="00DF3F22">
      <w:pPr>
        <w:pStyle w:val="11indent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30" w:before="72" w:after="6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t>City:</w:t>
      </w:r>
      <w:r w:rsidRPr="00641781">
        <w:rPr>
          <w:sz w:val="20"/>
          <w:szCs w:val="2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2" w:name="Text8"/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  <w:bookmarkEnd w:id="2"/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  <w:t xml:space="preserve">State: </w:t>
      </w:r>
      <w:r w:rsidRPr="00641781">
        <w:rPr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3" w:name="Text9"/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  <w:bookmarkEnd w:id="3"/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  <w:t>Zip:</w:t>
      </w:r>
      <w:r w:rsidRPr="00641781">
        <w:rPr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4" w:name="Text10"/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  <w:bookmarkEnd w:id="4"/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ab/>
        <w:t>Country:</w:t>
      </w:r>
      <w:r w:rsidRPr="00641781">
        <w:rPr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5" w:name="Text11"/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  <w:bookmarkEnd w:id="5"/>
    </w:p>
    <w:p w14:paraId="3A7B87E3" w14:textId="77777777" w:rsidR="001675EE" w:rsidRPr="00641781" w:rsidRDefault="001675EE" w:rsidP="001675EE">
      <w:pPr>
        <w:pStyle w:val="11indent"/>
        <w:ind w:left="0" w:firstLine="0"/>
        <w:jc w:val="left"/>
        <w:rPr>
          <w:b/>
          <w:sz w:val="20"/>
          <w:szCs w:val="20"/>
        </w:rPr>
      </w:pPr>
    </w:p>
    <w:p w14:paraId="29532AE1" w14:textId="2DFED2F8" w:rsidR="001675EE" w:rsidRPr="00641781" w:rsidRDefault="001675EE" w:rsidP="00C870F4">
      <w:pPr>
        <w:pStyle w:val="11indent"/>
        <w:spacing w:before="60" w:after="60"/>
        <w:ind w:left="0" w:firstLine="0"/>
        <w:jc w:val="left"/>
        <w:rPr>
          <w:i/>
          <w:sz w:val="20"/>
          <w:szCs w:val="20"/>
        </w:rPr>
      </w:pPr>
      <w:r w:rsidRPr="00641781">
        <w:rPr>
          <w:b/>
          <w:sz w:val="20"/>
          <w:szCs w:val="20"/>
        </w:rPr>
        <w:t xml:space="preserve">Private </w:t>
      </w:r>
      <w:r w:rsidR="00C03379" w:rsidRPr="00641781">
        <w:rPr>
          <w:b/>
          <w:sz w:val="20"/>
          <w:szCs w:val="20"/>
        </w:rPr>
        <w:t xml:space="preserve">Label Seal </w:t>
      </w:r>
      <w:r w:rsidRPr="00641781">
        <w:rPr>
          <w:b/>
          <w:sz w:val="20"/>
          <w:szCs w:val="20"/>
        </w:rPr>
        <w:t xml:space="preserve">contact information </w:t>
      </w:r>
      <w:r w:rsidR="00D16252" w:rsidRPr="00641781">
        <w:rPr>
          <w:b/>
          <w:sz w:val="20"/>
          <w:szCs w:val="20"/>
        </w:rPr>
        <w:t>(</w:t>
      </w:r>
      <w:r w:rsidRPr="00641781">
        <w:rPr>
          <w:i/>
          <w:sz w:val="20"/>
          <w:szCs w:val="20"/>
        </w:rPr>
        <w:t>to send all notices</w:t>
      </w:r>
      <w:r w:rsidR="00C03379" w:rsidRPr="00641781">
        <w:rPr>
          <w:i/>
          <w:sz w:val="20"/>
          <w:szCs w:val="20"/>
        </w:rPr>
        <w:t xml:space="preserve"> and invoices</w:t>
      </w:r>
      <w:r w:rsidRPr="00641781">
        <w:rPr>
          <w:i/>
          <w:sz w:val="20"/>
          <w:szCs w:val="20"/>
        </w:rPr>
        <w:t xml:space="preserve"> regarding </w:t>
      </w:r>
      <w:r w:rsidR="00C03379" w:rsidRPr="00641781">
        <w:rPr>
          <w:i/>
          <w:sz w:val="20"/>
          <w:szCs w:val="20"/>
        </w:rPr>
        <w:t>the seal</w:t>
      </w:r>
      <w:r w:rsidR="00D16252" w:rsidRPr="00641781">
        <w:rPr>
          <w:i/>
          <w:sz w:val="20"/>
          <w:szCs w:val="20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3"/>
        <w:gridCol w:w="4225"/>
        <w:gridCol w:w="4942"/>
      </w:tblGrid>
      <w:tr w:rsidR="001675EE" w:rsidRPr="00641781" w14:paraId="0AB9E520" w14:textId="77777777" w:rsidTr="00DF3F22">
        <w:tc>
          <w:tcPr>
            <w:tcW w:w="448" w:type="pct"/>
          </w:tcPr>
          <w:p w14:paraId="76A0BEBF" w14:textId="77777777" w:rsidR="001675EE" w:rsidRPr="00641781" w:rsidRDefault="001675EE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2098" w:type="pct"/>
          </w:tcPr>
          <w:p w14:paraId="0FC28A65" w14:textId="77777777" w:rsidR="001675EE" w:rsidRPr="00641781" w:rsidRDefault="001675EE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 xml:space="preserve">Primary Contact information </w:t>
            </w:r>
          </w:p>
        </w:tc>
        <w:tc>
          <w:tcPr>
            <w:tcW w:w="2454" w:type="pct"/>
          </w:tcPr>
          <w:p w14:paraId="3543F279" w14:textId="509ACD28" w:rsidR="001675EE" w:rsidRPr="00641781" w:rsidRDefault="001675EE" w:rsidP="004126E9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 xml:space="preserve">Secondary </w:t>
            </w:r>
            <w:r w:rsidR="004126E9" w:rsidRPr="00641781">
              <w:rPr>
                <w:sz w:val="20"/>
                <w:szCs w:val="20"/>
              </w:rPr>
              <w:t>C</w:t>
            </w:r>
            <w:r w:rsidRPr="00641781">
              <w:rPr>
                <w:sz w:val="20"/>
                <w:szCs w:val="20"/>
              </w:rPr>
              <w:t>ontact information</w:t>
            </w:r>
          </w:p>
        </w:tc>
      </w:tr>
      <w:tr w:rsidR="001675EE" w:rsidRPr="00641781" w14:paraId="31666BED" w14:textId="77777777" w:rsidTr="00DF3F22">
        <w:tc>
          <w:tcPr>
            <w:tcW w:w="448" w:type="pct"/>
          </w:tcPr>
          <w:p w14:paraId="1897B5F3" w14:textId="77777777" w:rsidR="001675EE" w:rsidRPr="00641781" w:rsidRDefault="001675EE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>Name</w:t>
            </w:r>
          </w:p>
        </w:tc>
        <w:tc>
          <w:tcPr>
            <w:tcW w:w="2098" w:type="pct"/>
          </w:tcPr>
          <w:p w14:paraId="0F2BDD08" w14:textId="41F0189F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2454" w:type="pct"/>
          </w:tcPr>
          <w:p w14:paraId="20CB46C3" w14:textId="704AEA72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  <w:tr w:rsidR="001675EE" w:rsidRPr="00641781" w14:paraId="4380558A" w14:textId="77777777" w:rsidTr="00DF3F22">
        <w:tc>
          <w:tcPr>
            <w:tcW w:w="448" w:type="pct"/>
          </w:tcPr>
          <w:p w14:paraId="414728B5" w14:textId="77777777" w:rsidR="001675EE" w:rsidRPr="00641781" w:rsidRDefault="001675EE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>Title</w:t>
            </w:r>
          </w:p>
        </w:tc>
        <w:tc>
          <w:tcPr>
            <w:tcW w:w="2098" w:type="pct"/>
          </w:tcPr>
          <w:p w14:paraId="61F177C7" w14:textId="32ED66A7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2454" w:type="pct"/>
          </w:tcPr>
          <w:p w14:paraId="078CE6D6" w14:textId="0510FEBE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  <w:tr w:rsidR="001675EE" w:rsidRPr="00641781" w14:paraId="6E0DDBDA" w14:textId="77777777" w:rsidTr="00DF3F22">
        <w:tc>
          <w:tcPr>
            <w:tcW w:w="448" w:type="pct"/>
          </w:tcPr>
          <w:p w14:paraId="2D5E7902" w14:textId="77777777" w:rsidR="001675EE" w:rsidRPr="00641781" w:rsidRDefault="001675EE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>Phone</w:t>
            </w:r>
          </w:p>
        </w:tc>
        <w:tc>
          <w:tcPr>
            <w:tcW w:w="2098" w:type="pct"/>
          </w:tcPr>
          <w:p w14:paraId="1C550E75" w14:textId="5887D4CE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2454" w:type="pct"/>
          </w:tcPr>
          <w:p w14:paraId="061851FC" w14:textId="78098514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  <w:tr w:rsidR="001675EE" w:rsidRPr="00641781" w14:paraId="3FF49844" w14:textId="77777777" w:rsidTr="00DF3F22">
        <w:tc>
          <w:tcPr>
            <w:tcW w:w="448" w:type="pct"/>
          </w:tcPr>
          <w:p w14:paraId="24B839F3" w14:textId="77777777" w:rsidR="001675EE" w:rsidRPr="00641781" w:rsidRDefault="001675EE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>E-mail</w:t>
            </w:r>
          </w:p>
        </w:tc>
        <w:tc>
          <w:tcPr>
            <w:tcW w:w="2098" w:type="pct"/>
          </w:tcPr>
          <w:p w14:paraId="4A93ED94" w14:textId="6DFBCF41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2454" w:type="pct"/>
          </w:tcPr>
          <w:p w14:paraId="280E197D" w14:textId="20434A1A" w:rsidR="001675EE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  <w:tr w:rsidR="00A8680C" w:rsidRPr="00641781" w14:paraId="4CEBA228" w14:textId="77777777" w:rsidTr="00DF3F22">
        <w:tc>
          <w:tcPr>
            <w:tcW w:w="5000" w:type="pct"/>
            <w:gridSpan w:val="3"/>
          </w:tcPr>
          <w:p w14:paraId="1098B1DA" w14:textId="507E8868" w:rsidR="00A8680C" w:rsidRPr="00641781" w:rsidRDefault="00A8680C" w:rsidP="00C870F4">
            <w:pPr>
              <w:pStyle w:val="11indent"/>
              <w:spacing w:before="60" w:after="60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 xml:space="preserve">Additional invoice requirements: </w:t>
            </w:r>
            <w:r w:rsidRPr="00641781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</w:tbl>
    <w:p w14:paraId="6E30D1AA" w14:textId="3F925B9F" w:rsidR="00643797" w:rsidRPr="00641781" w:rsidRDefault="00643797" w:rsidP="00213F33">
      <w:pPr>
        <w:pStyle w:val="11indent"/>
        <w:spacing w:beforeLines="30" w:before="72" w:afterLines="30" w:after="72"/>
        <w:ind w:left="0" w:firstLine="0"/>
        <w:jc w:val="left"/>
        <w:rPr>
          <w:i/>
          <w:sz w:val="20"/>
          <w:szCs w:val="20"/>
        </w:rPr>
      </w:pPr>
      <w:r w:rsidRPr="00641781">
        <w:rPr>
          <w:b/>
          <w:sz w:val="20"/>
          <w:szCs w:val="20"/>
        </w:rPr>
        <w:t>State the corresponding model numbers between current and private label models:</w:t>
      </w:r>
      <w:r w:rsidR="001675EE" w:rsidRPr="00641781">
        <w:rPr>
          <w:i/>
          <w:sz w:val="20"/>
          <w:szCs w:val="20"/>
        </w:rPr>
        <w:t xml:space="preserve"> If a separate file is used list traceability between the current and private label models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0"/>
        <w:gridCol w:w="1660"/>
        <w:gridCol w:w="1833"/>
        <w:gridCol w:w="2004"/>
        <w:gridCol w:w="1853"/>
      </w:tblGrid>
      <w:tr w:rsidR="00C870F4" w:rsidRPr="00641781" w14:paraId="10382E1F" w14:textId="77777777" w:rsidTr="00DF3F22">
        <w:trPr>
          <w:trHeight w:val="242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240FE104" w14:textId="47ABBD5E" w:rsidR="00C870F4" w:rsidRPr="00641781" w:rsidRDefault="00C870F4" w:rsidP="00D16252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 xml:space="preserve">All models listed below </w:t>
            </w:r>
            <w:r w:rsidRPr="00641781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CHECKBOX </w:instrText>
            </w:r>
            <w:r w:rsidR="002A4368">
              <w:rPr>
                <w:sz w:val="20"/>
                <w:szCs w:val="20"/>
              </w:rPr>
            </w:r>
            <w:r w:rsidR="002A4368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fldChar w:fldCharType="end"/>
            </w:r>
            <w:r w:rsidR="00D16252" w:rsidRPr="00641781">
              <w:rPr>
                <w:sz w:val="20"/>
                <w:szCs w:val="20"/>
              </w:rPr>
              <w:t xml:space="preserve">     </w:t>
            </w:r>
            <w:r w:rsidRPr="00641781">
              <w:rPr>
                <w:sz w:val="20"/>
                <w:szCs w:val="20"/>
              </w:rPr>
              <w:t xml:space="preserve">Models on </w:t>
            </w:r>
            <w:r w:rsidR="00D16252" w:rsidRPr="00641781">
              <w:rPr>
                <w:sz w:val="20"/>
                <w:szCs w:val="20"/>
              </w:rPr>
              <w:t>next page</w:t>
            </w:r>
            <w:r w:rsidRPr="00641781">
              <w:rPr>
                <w:sz w:val="20"/>
                <w:szCs w:val="20"/>
              </w:rPr>
              <w:t xml:space="preserve"> </w:t>
            </w:r>
            <w:r w:rsidRPr="00641781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CHECKBOX </w:instrText>
            </w:r>
            <w:r w:rsidR="002A4368">
              <w:rPr>
                <w:sz w:val="20"/>
                <w:szCs w:val="20"/>
              </w:rPr>
            </w:r>
            <w:r w:rsidR="002A4368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fldChar w:fldCharType="end"/>
            </w:r>
            <w:r w:rsidRPr="00641781">
              <w:rPr>
                <w:sz w:val="20"/>
                <w:szCs w:val="20"/>
              </w:rPr>
              <w:t xml:space="preserve"> </w:t>
            </w:r>
            <w:r w:rsidR="00D16252" w:rsidRPr="00641781">
              <w:rPr>
                <w:sz w:val="20"/>
                <w:szCs w:val="20"/>
              </w:rPr>
              <w:t xml:space="preserve">    </w:t>
            </w:r>
            <w:r w:rsidRPr="00641781">
              <w:rPr>
                <w:sz w:val="20"/>
                <w:szCs w:val="20"/>
              </w:rPr>
              <w:t xml:space="preserve">Models </w:t>
            </w:r>
            <w:r w:rsidR="00D16252" w:rsidRPr="00641781">
              <w:rPr>
                <w:sz w:val="20"/>
                <w:szCs w:val="20"/>
              </w:rPr>
              <w:t>i</w:t>
            </w:r>
            <w:r w:rsidRPr="00641781">
              <w:rPr>
                <w:sz w:val="20"/>
                <w:szCs w:val="20"/>
              </w:rPr>
              <w:t xml:space="preserve">n separate file named: </w:t>
            </w:r>
            <w:r w:rsidRPr="00641781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noProof/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  <w:tr w:rsidR="00512D7E" w:rsidRPr="00641781" w14:paraId="2F5D1D94" w14:textId="77777777" w:rsidTr="00DF3F22">
        <w:trPr>
          <w:trHeight w:val="242"/>
        </w:trPr>
        <w:tc>
          <w:tcPr>
            <w:tcW w:w="1351" w:type="pct"/>
            <w:shd w:val="clear" w:color="auto" w:fill="auto"/>
            <w:vAlign w:val="center"/>
          </w:tcPr>
          <w:p w14:paraId="61E865E9" w14:textId="69E77D3C" w:rsidR="00512D7E" w:rsidRPr="00641781" w:rsidRDefault="00512D7E" w:rsidP="004126E9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 xml:space="preserve">Current model </w:t>
            </w:r>
            <w:r w:rsidR="004126E9" w:rsidRPr="00641781">
              <w:rPr>
                <w:sz w:val="20"/>
                <w:szCs w:val="20"/>
              </w:rPr>
              <w:t>#</w:t>
            </w:r>
          </w:p>
        </w:tc>
        <w:tc>
          <w:tcPr>
            <w:tcW w:w="824" w:type="pct"/>
            <w:shd w:val="clear" w:color="auto" w:fill="auto"/>
            <w:vAlign w:val="bottom"/>
          </w:tcPr>
          <w:p w14:paraId="2B9A7EED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910" w:type="pct"/>
            <w:shd w:val="clear" w:color="auto" w:fill="auto"/>
            <w:vAlign w:val="bottom"/>
          </w:tcPr>
          <w:p w14:paraId="6104176C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shd w:val="clear" w:color="auto" w:fill="auto"/>
            <w:vAlign w:val="bottom"/>
          </w:tcPr>
          <w:p w14:paraId="75037574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920" w:type="pct"/>
            <w:shd w:val="clear" w:color="auto" w:fill="auto"/>
            <w:vAlign w:val="bottom"/>
          </w:tcPr>
          <w:p w14:paraId="20BDE093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  <w:tr w:rsidR="00512D7E" w:rsidRPr="00641781" w14:paraId="03917DC8" w14:textId="77777777" w:rsidTr="00DF3F22">
        <w:tc>
          <w:tcPr>
            <w:tcW w:w="1351" w:type="pct"/>
            <w:shd w:val="clear" w:color="auto" w:fill="auto"/>
            <w:vAlign w:val="center"/>
          </w:tcPr>
          <w:p w14:paraId="224476C2" w14:textId="4B50C41A" w:rsidR="00512D7E" w:rsidRPr="00641781" w:rsidRDefault="00512D7E" w:rsidP="004126E9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t xml:space="preserve">Private label model </w:t>
            </w:r>
            <w:r w:rsidR="004126E9" w:rsidRPr="00641781">
              <w:rPr>
                <w:sz w:val="20"/>
                <w:szCs w:val="20"/>
              </w:rPr>
              <w:t>#</w:t>
            </w:r>
          </w:p>
        </w:tc>
        <w:tc>
          <w:tcPr>
            <w:tcW w:w="824" w:type="pct"/>
            <w:shd w:val="clear" w:color="auto" w:fill="auto"/>
            <w:vAlign w:val="bottom"/>
          </w:tcPr>
          <w:p w14:paraId="378CA899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910" w:type="pct"/>
            <w:shd w:val="clear" w:color="auto" w:fill="auto"/>
            <w:vAlign w:val="bottom"/>
          </w:tcPr>
          <w:p w14:paraId="2A2CD14C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995" w:type="pct"/>
            <w:shd w:val="clear" w:color="auto" w:fill="auto"/>
            <w:vAlign w:val="bottom"/>
          </w:tcPr>
          <w:p w14:paraId="146610AD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  <w:tc>
          <w:tcPr>
            <w:tcW w:w="920" w:type="pct"/>
            <w:shd w:val="clear" w:color="auto" w:fill="auto"/>
            <w:vAlign w:val="bottom"/>
          </w:tcPr>
          <w:p w14:paraId="2A9A7BF0" w14:textId="77777777" w:rsidR="00512D7E" w:rsidRPr="00641781" w:rsidRDefault="00512D7E" w:rsidP="00213F33">
            <w:pPr>
              <w:pStyle w:val="11indent"/>
              <w:spacing w:beforeLines="30" w:before="72" w:afterLines="30" w:after="72"/>
              <w:ind w:left="0" w:firstLine="0"/>
              <w:jc w:val="left"/>
              <w:rPr>
                <w:sz w:val="20"/>
                <w:szCs w:val="20"/>
              </w:rPr>
            </w:pPr>
            <w:r w:rsidRPr="00641781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641781">
              <w:rPr>
                <w:sz w:val="20"/>
                <w:szCs w:val="20"/>
              </w:rPr>
              <w:instrText xml:space="preserve"> FORMTEXT </w:instrText>
            </w:r>
            <w:r w:rsidRPr="00641781">
              <w:rPr>
                <w:sz w:val="20"/>
                <w:szCs w:val="20"/>
              </w:rPr>
            </w:r>
            <w:r w:rsidRPr="00641781">
              <w:rPr>
                <w:sz w:val="20"/>
                <w:szCs w:val="20"/>
              </w:rPr>
              <w:fldChar w:fldCharType="separate"/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t> </w:t>
            </w:r>
            <w:r w:rsidRPr="00641781">
              <w:rPr>
                <w:sz w:val="20"/>
                <w:szCs w:val="20"/>
              </w:rPr>
              <w:fldChar w:fldCharType="end"/>
            </w:r>
          </w:p>
        </w:tc>
      </w:tr>
    </w:tbl>
    <w:p w14:paraId="00273080" w14:textId="77777777" w:rsidR="005F2F3D" w:rsidRPr="00641781" w:rsidRDefault="005F2F3D" w:rsidP="00213F33">
      <w:pPr>
        <w:pStyle w:val="11indent"/>
        <w:spacing w:before="30" w:after="30"/>
        <w:ind w:left="0" w:firstLine="0"/>
        <w:jc w:val="left"/>
        <w:rPr>
          <w:b/>
          <w:sz w:val="20"/>
          <w:szCs w:val="20"/>
        </w:rPr>
      </w:pPr>
    </w:p>
    <w:p w14:paraId="0ADDCDBB" w14:textId="3C83926A" w:rsidR="004F5B43" w:rsidRPr="00641781" w:rsidRDefault="00C03379" w:rsidP="00213F33">
      <w:pPr>
        <w:pStyle w:val="11indent"/>
        <w:spacing w:before="30" w:after="30"/>
        <w:ind w:left="0" w:firstLine="0"/>
        <w:jc w:val="left"/>
        <w:rPr>
          <w:i/>
          <w:sz w:val="20"/>
          <w:szCs w:val="20"/>
        </w:rPr>
      </w:pPr>
      <w:r w:rsidRPr="00641781">
        <w:rPr>
          <w:b/>
          <w:sz w:val="20"/>
          <w:szCs w:val="20"/>
        </w:rPr>
        <w:t xml:space="preserve">Documentation Review: </w:t>
      </w:r>
      <w:r w:rsidRPr="00641781">
        <w:rPr>
          <w:i/>
          <w:sz w:val="20"/>
          <w:szCs w:val="20"/>
        </w:rPr>
        <w:t>Attach</w:t>
      </w:r>
      <w:r w:rsidR="004F5B43" w:rsidRPr="00641781">
        <w:rPr>
          <w:i/>
          <w:sz w:val="20"/>
          <w:szCs w:val="20"/>
        </w:rPr>
        <w:t xml:space="preserve"> </w:t>
      </w:r>
      <w:r w:rsidRPr="00641781">
        <w:rPr>
          <w:i/>
          <w:sz w:val="20"/>
          <w:szCs w:val="20"/>
        </w:rPr>
        <w:t>the model label/</w:t>
      </w:r>
      <w:r w:rsidR="004F5B43" w:rsidRPr="00641781">
        <w:rPr>
          <w:i/>
          <w:sz w:val="20"/>
          <w:szCs w:val="20"/>
        </w:rPr>
        <w:t>marking</w:t>
      </w:r>
      <w:r w:rsidRPr="00641781">
        <w:rPr>
          <w:i/>
          <w:sz w:val="20"/>
          <w:szCs w:val="20"/>
        </w:rPr>
        <w:t>s,</w:t>
      </w:r>
      <w:r w:rsidR="003D5A76" w:rsidRPr="00641781">
        <w:rPr>
          <w:i/>
          <w:sz w:val="20"/>
          <w:szCs w:val="20"/>
        </w:rPr>
        <w:t xml:space="preserve"> specification sheets</w:t>
      </w:r>
      <w:r w:rsidRPr="00641781">
        <w:rPr>
          <w:i/>
          <w:sz w:val="20"/>
          <w:szCs w:val="20"/>
        </w:rPr>
        <w:t xml:space="preserve"> a</w:t>
      </w:r>
      <w:r w:rsidR="004126E9" w:rsidRPr="00641781">
        <w:rPr>
          <w:i/>
          <w:sz w:val="20"/>
          <w:szCs w:val="20"/>
        </w:rPr>
        <w:t>nd instructions for ASSE evaluation.</w:t>
      </w:r>
    </w:p>
    <w:p w14:paraId="6BAB9696" w14:textId="17FFAF2E" w:rsidR="005F2F3D" w:rsidRPr="00641781" w:rsidRDefault="00CB7125" w:rsidP="004126E9">
      <w:pPr>
        <w:pStyle w:val="11indent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890"/>
          <w:tab w:val="left" w:pos="4680"/>
          <w:tab w:val="left" w:pos="8010"/>
        </w:tabs>
        <w:spacing w:before="30" w:after="30"/>
        <w:ind w:right="90" w:hanging="270"/>
        <w:jc w:val="left"/>
        <w:rPr>
          <w:sz w:val="20"/>
          <w:szCs w:val="20"/>
        </w:rPr>
      </w:pPr>
      <w:r w:rsidRPr="00641781">
        <w:rPr>
          <w:b/>
          <w:sz w:val="20"/>
          <w:szCs w:val="20"/>
        </w:rPr>
        <w:t>Markings</w:t>
      </w:r>
      <w:r w:rsidR="004126E9" w:rsidRPr="00641781">
        <w:rPr>
          <w:b/>
          <w:sz w:val="20"/>
          <w:szCs w:val="20"/>
        </w:rPr>
        <w:t>:</w:t>
      </w:r>
      <w:r w:rsidR="00945C2B" w:rsidRPr="00641781">
        <w:rPr>
          <w:b/>
          <w:sz w:val="20"/>
          <w:szCs w:val="20"/>
        </w:rPr>
        <w:tab/>
      </w:r>
      <w:r w:rsidR="00945C2B" w:rsidRPr="00641781">
        <w:rPr>
          <w:sz w:val="20"/>
          <w:szCs w:val="20"/>
        </w:rPr>
        <w:t>S</w:t>
      </w:r>
      <w:r w:rsidR="005F2F3D" w:rsidRPr="00641781">
        <w:rPr>
          <w:sz w:val="20"/>
          <w:szCs w:val="20"/>
        </w:rPr>
        <w:t xml:space="preserve">ent with application </w:t>
      </w:r>
      <w:r w:rsidR="005F2F3D"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5F2F3D"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="005F2F3D" w:rsidRPr="00641781">
        <w:rPr>
          <w:sz w:val="20"/>
          <w:szCs w:val="20"/>
        </w:rPr>
        <w:fldChar w:fldCharType="end"/>
      </w:r>
      <w:r w:rsidR="005F2F3D" w:rsidRPr="00641781">
        <w:rPr>
          <w:sz w:val="20"/>
          <w:szCs w:val="20"/>
        </w:rPr>
        <w:t xml:space="preserve"> </w:t>
      </w:r>
      <w:r w:rsidR="004126E9"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 xml:space="preserve">Will be sent at later date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4126E9" w:rsidRPr="00641781">
        <w:rPr>
          <w:sz w:val="20"/>
          <w:szCs w:val="20"/>
        </w:rPr>
        <w:tab/>
      </w:r>
      <w:r w:rsidR="003C1882" w:rsidRPr="00641781">
        <w:rPr>
          <w:sz w:val="20"/>
          <w:szCs w:val="20"/>
        </w:rPr>
        <w:t xml:space="preserve">No </w:t>
      </w:r>
      <w:r w:rsidR="00C03379" w:rsidRPr="00641781">
        <w:rPr>
          <w:sz w:val="20"/>
          <w:szCs w:val="20"/>
        </w:rPr>
        <w:t>m</w:t>
      </w:r>
      <w:r w:rsidR="004126E9" w:rsidRPr="00641781">
        <w:rPr>
          <w:sz w:val="20"/>
          <w:szCs w:val="20"/>
        </w:rPr>
        <w:t xml:space="preserve">arkings </w:t>
      </w:r>
      <w:r w:rsidR="00945C2B"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45C2B"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="00945C2B" w:rsidRPr="00641781">
        <w:rPr>
          <w:sz w:val="20"/>
          <w:szCs w:val="20"/>
        </w:rPr>
        <w:fldChar w:fldCharType="end"/>
      </w:r>
    </w:p>
    <w:p w14:paraId="4E35EF62" w14:textId="19FBB694" w:rsidR="00CB7125" w:rsidRPr="00641781" w:rsidRDefault="00CB7125" w:rsidP="004126E9">
      <w:pPr>
        <w:pStyle w:val="11indent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890"/>
          <w:tab w:val="left" w:pos="4680"/>
          <w:tab w:val="left" w:pos="8010"/>
        </w:tabs>
        <w:spacing w:before="30" w:after="30"/>
        <w:ind w:right="90" w:hanging="270"/>
        <w:jc w:val="left"/>
        <w:rPr>
          <w:sz w:val="20"/>
          <w:szCs w:val="20"/>
        </w:rPr>
      </w:pPr>
      <w:r w:rsidRPr="00641781">
        <w:rPr>
          <w:b/>
          <w:sz w:val="20"/>
          <w:szCs w:val="20"/>
        </w:rPr>
        <w:t>Spec Sheet</w:t>
      </w:r>
      <w:r w:rsidR="004126E9" w:rsidRPr="00641781">
        <w:rPr>
          <w:b/>
          <w:sz w:val="20"/>
          <w:szCs w:val="20"/>
        </w:rPr>
        <w:t>:</w:t>
      </w:r>
      <w:r w:rsidRPr="00641781">
        <w:rPr>
          <w:b/>
          <w:sz w:val="20"/>
          <w:szCs w:val="20"/>
        </w:rPr>
        <w:tab/>
      </w:r>
      <w:r w:rsidRPr="00641781">
        <w:rPr>
          <w:sz w:val="20"/>
          <w:szCs w:val="20"/>
        </w:rPr>
        <w:t xml:space="preserve">Sent with application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4126E9"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 xml:space="preserve">Will be sent at later date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4126E9" w:rsidRPr="00641781">
        <w:rPr>
          <w:sz w:val="20"/>
          <w:szCs w:val="20"/>
        </w:rPr>
        <w:tab/>
      </w:r>
      <w:r w:rsidR="003C1882" w:rsidRPr="00641781">
        <w:rPr>
          <w:sz w:val="20"/>
          <w:szCs w:val="20"/>
        </w:rPr>
        <w:t>No</w:t>
      </w:r>
      <w:r w:rsidR="004371CC" w:rsidRPr="00641781">
        <w:rPr>
          <w:sz w:val="20"/>
          <w:szCs w:val="20"/>
        </w:rPr>
        <w:t xml:space="preserve"> updates</w:t>
      </w:r>
      <w:r w:rsidR="003C1882" w:rsidRPr="00641781">
        <w:rPr>
          <w:sz w:val="20"/>
          <w:szCs w:val="20"/>
        </w:rPr>
        <w:t xml:space="preserve">  </w:t>
      </w:r>
      <w:r w:rsidR="00945C2B" w:rsidRPr="00641781">
        <w:rPr>
          <w:sz w:val="20"/>
          <w:szCs w:val="20"/>
        </w:rPr>
        <w:t xml:space="preserve"> </w:t>
      </w:r>
      <w:r w:rsidR="00945C2B"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45C2B"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="00945C2B" w:rsidRPr="00641781">
        <w:rPr>
          <w:sz w:val="20"/>
          <w:szCs w:val="20"/>
        </w:rPr>
        <w:fldChar w:fldCharType="end"/>
      </w:r>
    </w:p>
    <w:p w14:paraId="062D6CC7" w14:textId="33AD3F26" w:rsidR="00CB7125" w:rsidRPr="00641781" w:rsidRDefault="00CB7125" w:rsidP="004126E9">
      <w:pPr>
        <w:pStyle w:val="11indent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890"/>
          <w:tab w:val="left" w:pos="4680"/>
          <w:tab w:val="left" w:pos="8010"/>
        </w:tabs>
        <w:spacing w:before="30" w:after="30"/>
        <w:ind w:right="90" w:hanging="270"/>
        <w:jc w:val="left"/>
        <w:rPr>
          <w:b/>
          <w:sz w:val="20"/>
          <w:szCs w:val="20"/>
        </w:rPr>
      </w:pPr>
      <w:r w:rsidRPr="00641781">
        <w:rPr>
          <w:b/>
          <w:sz w:val="20"/>
          <w:szCs w:val="20"/>
        </w:rPr>
        <w:t>Instructions</w:t>
      </w:r>
      <w:r w:rsidR="004126E9" w:rsidRPr="00641781">
        <w:rPr>
          <w:b/>
          <w:sz w:val="20"/>
          <w:szCs w:val="20"/>
        </w:rPr>
        <w:t>:</w:t>
      </w:r>
      <w:r w:rsidR="00945C2B" w:rsidRPr="00641781">
        <w:rPr>
          <w:b/>
          <w:sz w:val="20"/>
          <w:szCs w:val="20"/>
        </w:rPr>
        <w:tab/>
      </w:r>
      <w:r w:rsidRPr="00641781">
        <w:rPr>
          <w:sz w:val="20"/>
          <w:szCs w:val="20"/>
        </w:rPr>
        <w:t xml:space="preserve">Sent with application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4126E9"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 xml:space="preserve">Will be sent at later date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4126E9" w:rsidRPr="00641781">
        <w:rPr>
          <w:sz w:val="20"/>
          <w:szCs w:val="20"/>
        </w:rPr>
        <w:tab/>
      </w:r>
      <w:r w:rsidR="003C1882" w:rsidRPr="00641781">
        <w:rPr>
          <w:sz w:val="20"/>
          <w:szCs w:val="20"/>
        </w:rPr>
        <w:t>No</w:t>
      </w:r>
      <w:r w:rsidR="004371CC" w:rsidRPr="00641781">
        <w:rPr>
          <w:sz w:val="20"/>
          <w:szCs w:val="20"/>
        </w:rPr>
        <w:t xml:space="preserve"> updates</w:t>
      </w:r>
      <w:r w:rsidR="003C1882" w:rsidRPr="00641781">
        <w:rPr>
          <w:sz w:val="20"/>
          <w:szCs w:val="20"/>
        </w:rPr>
        <w:t xml:space="preserve">   </w:t>
      </w:r>
      <w:r w:rsidR="00945C2B"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45C2B"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="00945C2B" w:rsidRPr="00641781">
        <w:rPr>
          <w:sz w:val="20"/>
          <w:szCs w:val="20"/>
        </w:rPr>
        <w:fldChar w:fldCharType="end"/>
      </w:r>
    </w:p>
    <w:p w14:paraId="1C7ACDD6" w14:textId="77777777" w:rsidR="00CB7125" w:rsidRPr="00641781" w:rsidRDefault="00CB7125" w:rsidP="00213F33">
      <w:pPr>
        <w:pStyle w:val="11indent"/>
        <w:spacing w:before="30" w:after="30"/>
        <w:ind w:left="0" w:firstLine="0"/>
        <w:jc w:val="left"/>
        <w:rPr>
          <w:sz w:val="20"/>
          <w:szCs w:val="20"/>
        </w:rPr>
      </w:pPr>
    </w:p>
    <w:p w14:paraId="68AF4A86" w14:textId="7DC8D405" w:rsidR="003D5A76" w:rsidRPr="00641781" w:rsidRDefault="003D5A76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" w:after="30"/>
        <w:ind w:left="90" w:right="90" w:firstLine="0"/>
        <w:jc w:val="left"/>
        <w:rPr>
          <w:b/>
          <w:sz w:val="20"/>
          <w:szCs w:val="20"/>
        </w:rPr>
      </w:pPr>
      <w:r w:rsidRPr="00641781">
        <w:rPr>
          <w:b/>
          <w:sz w:val="20"/>
          <w:szCs w:val="20"/>
        </w:rPr>
        <w:t xml:space="preserve">The cost to </w:t>
      </w:r>
      <w:r w:rsidRPr="00641781">
        <w:rPr>
          <w:b/>
          <w:sz w:val="20"/>
          <w:szCs w:val="20"/>
          <w:u w:val="single"/>
        </w:rPr>
        <w:t>generate</w:t>
      </w:r>
      <w:r w:rsidRPr="00641781">
        <w:rPr>
          <w:b/>
          <w:sz w:val="20"/>
          <w:szCs w:val="20"/>
        </w:rPr>
        <w:t xml:space="preserve"> the private label with ASSE International is the responsibility of:</w:t>
      </w:r>
    </w:p>
    <w:p w14:paraId="27CAEFB1" w14:textId="20DF9521" w:rsidR="003D5A76" w:rsidRPr="00641781" w:rsidRDefault="003D5A76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" w:after="3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"/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bookmarkEnd w:id="6"/>
      <w:r w:rsidRPr="00641781">
        <w:rPr>
          <w:sz w:val="20"/>
          <w:szCs w:val="20"/>
        </w:rPr>
        <w:t xml:space="preserve"> Current Listee</w:t>
      </w:r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Private Label Listee 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0E07D5"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 xml:space="preserve">Other: </w:t>
      </w:r>
      <w:r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</w:p>
    <w:p w14:paraId="3C68E017" w14:textId="77777777" w:rsidR="00213F33" w:rsidRPr="00641781" w:rsidRDefault="00213F33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" w:after="30"/>
        <w:ind w:left="90" w:right="90" w:firstLine="0"/>
        <w:jc w:val="left"/>
        <w:rPr>
          <w:sz w:val="20"/>
          <w:szCs w:val="20"/>
        </w:rPr>
      </w:pPr>
    </w:p>
    <w:p w14:paraId="2EAB88D1" w14:textId="77777777" w:rsidR="008F7C17" w:rsidRPr="00641781" w:rsidRDefault="008F7C17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" w:after="30"/>
        <w:ind w:left="90" w:right="90" w:firstLine="0"/>
        <w:jc w:val="left"/>
        <w:rPr>
          <w:b/>
          <w:sz w:val="20"/>
          <w:szCs w:val="20"/>
        </w:rPr>
      </w:pPr>
      <w:r w:rsidRPr="00641781">
        <w:rPr>
          <w:b/>
          <w:sz w:val="20"/>
          <w:szCs w:val="20"/>
        </w:rPr>
        <w:t xml:space="preserve">The cost to </w:t>
      </w:r>
      <w:r w:rsidRPr="00641781">
        <w:rPr>
          <w:b/>
          <w:sz w:val="20"/>
          <w:szCs w:val="20"/>
          <w:u w:val="single"/>
        </w:rPr>
        <w:t>maintain</w:t>
      </w:r>
      <w:r w:rsidRPr="00641781">
        <w:rPr>
          <w:b/>
          <w:sz w:val="20"/>
          <w:szCs w:val="20"/>
        </w:rPr>
        <w:t xml:space="preserve"> the private label with ASSE International is the responsibility of:</w:t>
      </w:r>
    </w:p>
    <w:p w14:paraId="05AC8A8D" w14:textId="789D41AC" w:rsidR="008F7C17" w:rsidRPr="00641781" w:rsidRDefault="008F7C17" w:rsidP="00DF3F22">
      <w:pPr>
        <w:pStyle w:val="11inden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" w:after="30"/>
        <w:ind w:left="90" w:right="90" w:firstLine="0"/>
        <w:jc w:val="left"/>
        <w:rPr>
          <w:sz w:val="20"/>
          <w:szCs w:val="20"/>
        </w:rPr>
      </w:pP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Current Listee</w:t>
      </w:r>
      <w:r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Private Label Listee  </w:t>
      </w:r>
      <w:r w:rsidRPr="00641781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641781">
        <w:rPr>
          <w:sz w:val="20"/>
          <w:szCs w:val="20"/>
        </w:rPr>
        <w:instrText xml:space="preserve"> FORMCHECKBOX </w:instrText>
      </w:r>
      <w:r w:rsidR="002A4368">
        <w:rPr>
          <w:sz w:val="20"/>
          <w:szCs w:val="20"/>
        </w:rPr>
      </w:r>
      <w:r w:rsidR="002A4368">
        <w:rPr>
          <w:sz w:val="20"/>
          <w:szCs w:val="20"/>
        </w:rPr>
        <w:fldChar w:fldCharType="separate"/>
      </w:r>
      <w:r w:rsidRPr="00641781">
        <w:rPr>
          <w:sz w:val="20"/>
          <w:szCs w:val="20"/>
        </w:rPr>
        <w:fldChar w:fldCharType="end"/>
      </w:r>
      <w:r w:rsidRPr="00641781">
        <w:rPr>
          <w:sz w:val="20"/>
          <w:szCs w:val="20"/>
        </w:rPr>
        <w:t xml:space="preserve"> </w:t>
      </w:r>
      <w:r w:rsidR="000E07D5" w:rsidRPr="00641781">
        <w:rPr>
          <w:sz w:val="20"/>
          <w:szCs w:val="20"/>
        </w:rPr>
        <w:tab/>
      </w:r>
      <w:r w:rsidRPr="00641781">
        <w:rPr>
          <w:sz w:val="20"/>
          <w:szCs w:val="20"/>
        </w:rPr>
        <w:t xml:space="preserve">Other: </w:t>
      </w:r>
      <w:r w:rsidRPr="00641781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641781">
        <w:rPr>
          <w:sz w:val="20"/>
          <w:szCs w:val="20"/>
        </w:rPr>
        <w:instrText xml:space="preserve"> FORMTEXT </w:instrText>
      </w:r>
      <w:r w:rsidRPr="00641781">
        <w:rPr>
          <w:sz w:val="20"/>
          <w:szCs w:val="20"/>
        </w:rPr>
      </w:r>
      <w:r w:rsidRPr="00641781">
        <w:rPr>
          <w:sz w:val="20"/>
          <w:szCs w:val="20"/>
        </w:rPr>
        <w:fldChar w:fldCharType="separate"/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noProof/>
          <w:sz w:val="20"/>
          <w:szCs w:val="20"/>
        </w:rPr>
        <w:t> </w:t>
      </w:r>
      <w:r w:rsidRPr="00641781">
        <w:rPr>
          <w:sz w:val="20"/>
          <w:szCs w:val="20"/>
        </w:rPr>
        <w:fldChar w:fldCharType="end"/>
      </w:r>
    </w:p>
    <w:p w14:paraId="4EDD8E49" w14:textId="77777777" w:rsidR="00C03379" w:rsidRPr="00641781" w:rsidRDefault="00C03379" w:rsidP="005F2F3D">
      <w:pPr>
        <w:pStyle w:val="11indent"/>
        <w:ind w:left="0" w:firstLine="0"/>
        <w:jc w:val="left"/>
        <w:rPr>
          <w:b/>
          <w:sz w:val="20"/>
          <w:szCs w:val="20"/>
        </w:rPr>
      </w:pPr>
    </w:p>
    <w:p w14:paraId="44973F5E" w14:textId="3ABEE116" w:rsidR="003D5A76" w:rsidRPr="00641781" w:rsidRDefault="003D5A76" w:rsidP="005F2F3D">
      <w:pPr>
        <w:pStyle w:val="11indent"/>
        <w:ind w:left="0" w:firstLine="0"/>
        <w:jc w:val="left"/>
        <w:rPr>
          <w:b/>
          <w:i/>
          <w:sz w:val="20"/>
          <w:szCs w:val="20"/>
        </w:rPr>
      </w:pPr>
      <w:r w:rsidRPr="00641781">
        <w:rPr>
          <w:b/>
          <w:i/>
          <w:sz w:val="20"/>
          <w:szCs w:val="20"/>
        </w:rPr>
        <w:t xml:space="preserve">I, as an authorized representative of </w:t>
      </w:r>
      <w:r w:rsidRPr="00641781">
        <w:rPr>
          <w:i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641781">
        <w:rPr>
          <w:i/>
          <w:sz w:val="20"/>
          <w:szCs w:val="20"/>
        </w:rPr>
        <w:instrText xml:space="preserve"> FORMTEXT </w:instrText>
      </w:r>
      <w:r w:rsidRPr="00641781">
        <w:rPr>
          <w:i/>
          <w:sz w:val="20"/>
          <w:szCs w:val="20"/>
        </w:rPr>
      </w:r>
      <w:r w:rsidRPr="00641781">
        <w:rPr>
          <w:i/>
          <w:sz w:val="20"/>
          <w:szCs w:val="20"/>
        </w:rPr>
        <w:fldChar w:fldCharType="separate"/>
      </w:r>
      <w:r w:rsidRPr="00641781">
        <w:rPr>
          <w:i/>
          <w:noProof/>
          <w:sz w:val="20"/>
          <w:szCs w:val="20"/>
        </w:rPr>
        <w:t> </w:t>
      </w:r>
      <w:r w:rsidRPr="00641781">
        <w:rPr>
          <w:i/>
          <w:noProof/>
          <w:sz w:val="20"/>
          <w:szCs w:val="20"/>
        </w:rPr>
        <w:t> </w:t>
      </w:r>
      <w:r w:rsidRPr="00641781">
        <w:rPr>
          <w:i/>
          <w:noProof/>
          <w:sz w:val="20"/>
          <w:szCs w:val="20"/>
        </w:rPr>
        <w:t> </w:t>
      </w:r>
      <w:r w:rsidRPr="00641781">
        <w:rPr>
          <w:i/>
          <w:noProof/>
          <w:sz w:val="20"/>
          <w:szCs w:val="20"/>
        </w:rPr>
        <w:t> </w:t>
      </w:r>
      <w:r w:rsidRPr="00641781">
        <w:rPr>
          <w:i/>
          <w:noProof/>
          <w:sz w:val="20"/>
          <w:szCs w:val="20"/>
        </w:rPr>
        <w:t> </w:t>
      </w:r>
      <w:r w:rsidRPr="00641781">
        <w:rPr>
          <w:i/>
          <w:sz w:val="20"/>
          <w:szCs w:val="20"/>
        </w:rPr>
        <w:fldChar w:fldCharType="end"/>
      </w:r>
      <w:r w:rsidRPr="00641781">
        <w:rPr>
          <w:b/>
          <w:i/>
          <w:sz w:val="20"/>
          <w:szCs w:val="20"/>
        </w:rPr>
        <w:t xml:space="preserve"> certify that this product is identical in every respect to the approved product, </w:t>
      </w:r>
      <w:proofErr w:type="gramStart"/>
      <w:r w:rsidRPr="00641781">
        <w:rPr>
          <w:b/>
          <w:i/>
          <w:sz w:val="20"/>
          <w:szCs w:val="20"/>
        </w:rPr>
        <w:t>with the exception of</w:t>
      </w:r>
      <w:proofErr w:type="gramEnd"/>
      <w:r w:rsidRPr="00641781">
        <w:rPr>
          <w:b/>
          <w:i/>
          <w:sz w:val="20"/>
          <w:szCs w:val="20"/>
        </w:rPr>
        <w:t xml:space="preserve"> the label information and/or its non-functional modification.</w:t>
      </w:r>
    </w:p>
    <w:p w14:paraId="7966D30A" w14:textId="77777777" w:rsidR="004F5B43" w:rsidRDefault="004F5B43" w:rsidP="004F5B43">
      <w:pPr>
        <w:pStyle w:val="11indent"/>
        <w:ind w:left="0" w:firstLine="0"/>
        <w:jc w:val="left"/>
      </w:pPr>
    </w:p>
    <w:p w14:paraId="78BB2D80" w14:textId="77777777" w:rsidR="004F5B43" w:rsidRDefault="004F5B43" w:rsidP="004F5B43">
      <w:pPr>
        <w:pStyle w:val="11indent"/>
        <w:ind w:left="0" w:firstLine="0"/>
        <w:jc w:val="left"/>
      </w:pPr>
      <w:r>
        <w:fldChar w:fldCharType="begin">
          <w:ffData>
            <w:name w:val="Text16"/>
            <w:enabled/>
            <w:calcOnExit w:val="0"/>
            <w:textInput/>
          </w:ffData>
        </w:fldChar>
      </w:r>
      <w:bookmarkStart w:id="7" w:name="Text1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"/>
      <w:r>
        <w:tab/>
      </w:r>
      <w:r>
        <w:tab/>
      </w:r>
      <w:r w:rsidR="00464E45">
        <w:tab/>
      </w:r>
      <w:r w:rsidR="00464E45">
        <w:tab/>
      </w:r>
      <w:r w:rsidR="00464E45">
        <w:tab/>
      </w:r>
      <w:r w:rsidR="00464E45">
        <w:tab/>
      </w:r>
      <w:r w:rsidR="00464E45">
        <w:tab/>
      </w:r>
      <w:r w:rsidR="00464E45">
        <w:tab/>
      </w:r>
      <w:r w:rsidR="00464E45">
        <w:tab/>
      </w:r>
      <w:r>
        <w:fldChar w:fldCharType="begin">
          <w:ffData>
            <w:name w:val="Text15"/>
            <w:enabled/>
            <w:calcOnExit w:val="0"/>
            <w:textInput/>
          </w:ffData>
        </w:fldChar>
      </w:r>
      <w:bookmarkStart w:id="8" w:name="Text1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8"/>
    </w:p>
    <w:p w14:paraId="1F22950A" w14:textId="77777777" w:rsidR="00641781" w:rsidRDefault="004F5B43" w:rsidP="002071A1">
      <w:pPr>
        <w:pStyle w:val="11indent"/>
        <w:ind w:left="0" w:firstLine="0"/>
        <w:jc w:val="left"/>
      </w:pPr>
      <w:r>
        <w:t>Signature</w:t>
      </w:r>
    </w:p>
    <w:p w14:paraId="2FA02B98" w14:textId="77777777" w:rsidR="00641781" w:rsidRDefault="00641781">
      <w:pPr>
        <w:autoSpaceDE/>
        <w:autoSpaceDN/>
        <w:adjustRightInd/>
      </w:pPr>
      <w:r>
        <w:br w:type="page"/>
      </w:r>
    </w:p>
    <w:p w14:paraId="3FCD85E8" w14:textId="0CBC51F0" w:rsidR="000E07D5" w:rsidRDefault="004F5B43" w:rsidP="002071A1">
      <w:pPr>
        <w:pStyle w:val="11indent"/>
        <w:ind w:left="0" w:firstLine="0"/>
        <w:jc w:val="left"/>
      </w:pPr>
      <w:r>
        <w:lastRenderedPageBreak/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DF321A">
        <w:t>Date</w:t>
      </w:r>
      <w:r>
        <w:t xml:space="preserve"> </w:t>
      </w:r>
    </w:p>
    <w:tbl>
      <w:tblPr>
        <w:tblStyle w:val="TableContemporary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C504CD" w14:paraId="141FC81A" w14:textId="77777777" w:rsidTr="00C50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56" w:type="dxa"/>
          </w:tcPr>
          <w:p w14:paraId="0FB06725" w14:textId="4AE116DD" w:rsidR="00C504CD" w:rsidRDefault="00C504CD" w:rsidP="00C504CD">
            <w:pPr>
              <w:pStyle w:val="11indent"/>
              <w:ind w:left="0" w:firstLine="0"/>
              <w:jc w:val="center"/>
            </w:pPr>
            <w:r>
              <w:br w:type="page"/>
              <w:t>Current Model Number</w:t>
            </w:r>
          </w:p>
        </w:tc>
        <w:tc>
          <w:tcPr>
            <w:tcW w:w="3357" w:type="dxa"/>
          </w:tcPr>
          <w:p w14:paraId="7D71A3FF" w14:textId="77777777" w:rsidR="00C504CD" w:rsidRPr="00C504CD" w:rsidRDefault="00C504CD" w:rsidP="00C504CD">
            <w:pPr>
              <w:jc w:val="center"/>
            </w:pPr>
            <w:r w:rsidRPr="00C504CD">
              <w:t>Private label model number</w:t>
            </w:r>
          </w:p>
        </w:tc>
        <w:tc>
          <w:tcPr>
            <w:tcW w:w="3357" w:type="dxa"/>
          </w:tcPr>
          <w:p w14:paraId="0BAD5843" w14:textId="77777777" w:rsidR="00C504CD" w:rsidRDefault="00C504CD" w:rsidP="00C504CD">
            <w:pPr>
              <w:pStyle w:val="11indent"/>
              <w:ind w:left="0" w:firstLine="0"/>
              <w:jc w:val="center"/>
            </w:pPr>
            <w:r>
              <w:t>notes</w:t>
            </w:r>
          </w:p>
        </w:tc>
      </w:tr>
      <w:tr w:rsidR="00C504CD" w14:paraId="5C4C1B5C" w14:textId="77777777" w:rsidTr="00CB7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224C450B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6301884B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4CD68228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149B5B69" w14:textId="77777777" w:rsidTr="00CB71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6EC288A9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3801BF58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361667DD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415B74E4" w14:textId="77777777" w:rsidTr="00CB7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270E819F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728F6642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0252E658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4D3E39EB" w14:textId="77777777" w:rsidTr="00CB71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6CA02E23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5816E75B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01B6649B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8B8897C" w14:textId="77777777" w:rsidTr="00CB7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6740BB45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395D412D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499A1F88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5B5CEA7B" w14:textId="77777777" w:rsidTr="00CB71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1A7F352A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1D273AF1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050CE940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0FECF7B9" w14:textId="77777777" w:rsidTr="00CB7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169C4D4C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054E2392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21B74C0B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0205A28F" w14:textId="77777777" w:rsidTr="00CB71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  <w:vAlign w:val="center"/>
          </w:tcPr>
          <w:p w14:paraId="10E830C1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36A30699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  <w:vAlign w:val="center"/>
          </w:tcPr>
          <w:p w14:paraId="2740F50C" w14:textId="77777777" w:rsidR="00C504CD" w:rsidRDefault="00C504CD" w:rsidP="00C504CD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D95A3C1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2D39E938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21B4D5B3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31770207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2898850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30B7FB74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D3670E7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4C9606A3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50DDB6F5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613F2A85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4F4F18C4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2875F8FC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0A61E446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64C0C5EB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5275BE4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0A12B2CC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668F3983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687F12B1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6DFCF228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BE2CAE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4C44DA8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1F9E53D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8046077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7AF56F85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4B1EE956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69E4081C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6C181175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726295E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56C9308D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7BEA574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6823A3EC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3A548042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17E9F505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7F58837C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01B92C54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37E644CB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7B548E6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0569800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3B627E9D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4CA02B98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0796E97D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40BA81DC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4E14BAC0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0C4D2BD3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61DA201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43881DD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57EE0BE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624CC490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2DE1B2CD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29DCC41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55BD4B7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7EFC3DF4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62A02B8F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4695315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6493ED9D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A0F93A7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5ADA3132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35B3E823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51DD62B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35215582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4C049AAB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7F9E2440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70E1AA53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C5034C1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60D89BA0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67AE61B1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27E6BFC2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5A574400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642F47FD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70D72AFB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0998C191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44469E2F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31D3CE59" w14:textId="77777777" w:rsidTr="00C504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tcW w:w="3356" w:type="dxa"/>
          </w:tcPr>
          <w:p w14:paraId="04E9A9B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1320FEDE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73DE4A42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504CD" w14:paraId="02314F7A" w14:textId="77777777" w:rsidTr="00C504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356" w:type="dxa"/>
          </w:tcPr>
          <w:p w14:paraId="259FF64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04B83314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357" w:type="dxa"/>
          </w:tcPr>
          <w:p w14:paraId="298C309A" w14:textId="77777777" w:rsidR="00C504CD" w:rsidRDefault="00C504CD" w:rsidP="00CB7125">
            <w:pPr>
              <w:pStyle w:val="11indent"/>
              <w:spacing w:line="360" w:lineRule="auto"/>
              <w:ind w:left="0" w:firstLine="0"/>
              <w:jc w:val="center"/>
            </w:pPr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8C2B265" w14:textId="77777777" w:rsidR="00ED090C" w:rsidRDefault="00ED090C" w:rsidP="00A8680C">
      <w:pPr>
        <w:pStyle w:val="11indent"/>
        <w:ind w:left="0" w:firstLine="0"/>
        <w:jc w:val="left"/>
      </w:pPr>
    </w:p>
    <w:sectPr w:rsidR="00ED090C" w:rsidSect="004126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40" w:right="1080" w:bottom="12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E51A0" w14:textId="77777777" w:rsidR="00D957A2" w:rsidRDefault="00D957A2" w:rsidP="00512D7E">
      <w:r>
        <w:separator/>
      </w:r>
    </w:p>
  </w:endnote>
  <w:endnote w:type="continuationSeparator" w:id="0">
    <w:p w14:paraId="0D6C20BB" w14:textId="77777777" w:rsidR="00D957A2" w:rsidRDefault="00D957A2" w:rsidP="00512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urich Cn BT">
    <w:altName w:val="Arial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3AB6A" w14:textId="77777777" w:rsidR="005D31A3" w:rsidRDefault="005D31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0E4BD" w14:textId="5B1610FF" w:rsidR="00D957A2" w:rsidRPr="005623B9" w:rsidRDefault="00D957A2" w:rsidP="00512D7E">
    <w:pPr>
      <w:pStyle w:val="Footer"/>
      <w:rPr>
        <w:sz w:val="18"/>
      </w:rPr>
    </w:pPr>
    <w:r w:rsidRPr="005623B9">
      <w:rPr>
        <w:sz w:val="18"/>
      </w:rPr>
      <w:t>Word</w:t>
    </w:r>
    <w:r w:rsidR="00864A64">
      <w:rPr>
        <w:sz w:val="18"/>
      </w:rPr>
      <w:t xml:space="preserve"> </w:t>
    </w:r>
    <w:r w:rsidR="00864A64">
      <w:rPr>
        <w:sz w:val="18"/>
      </w:rPr>
      <w:fldChar w:fldCharType="begin"/>
    </w:r>
    <w:r w:rsidR="00864A64">
      <w:rPr>
        <w:rFonts w:cs="Times New Roman"/>
        <w:sz w:val="18"/>
      </w:rPr>
      <w:instrText xml:space="preserve"> FILENAME \p \* MERGEFORMAT </w:instrText>
    </w:r>
    <w:r w:rsidR="00864A64">
      <w:rPr>
        <w:sz w:val="18"/>
      </w:rPr>
      <w:fldChar w:fldCharType="separate"/>
    </w:r>
    <w:r w:rsidR="005D31A3">
      <w:rPr>
        <w:rFonts w:cs="Times New Roman"/>
        <w:noProof/>
        <w:sz w:val="18"/>
      </w:rPr>
      <w:t>G:\Product Listing Program\Forms and Procedures\Forms and checklists\PRIVATE LABEL TRACEABILITY FORM (blank).docx</w:t>
    </w:r>
    <w:r w:rsidR="00864A64">
      <w:rPr>
        <w:sz w:val="18"/>
      </w:rPr>
      <w:fldChar w:fldCharType="end"/>
    </w:r>
    <w:r w:rsidR="005D31A3">
      <w:rPr>
        <w:sz w:val="18"/>
      </w:rPr>
      <w:t xml:space="preserve"> </w:t>
    </w:r>
    <w:r w:rsidRPr="005623B9">
      <w:rPr>
        <w:sz w:val="18"/>
      </w:rPr>
      <w:t xml:space="preserve">PLRF – </w:t>
    </w:r>
    <w:r w:rsidR="00D16252">
      <w:rPr>
        <w:sz w:val="18"/>
      </w:rPr>
      <w:t>16Apr</w:t>
    </w:r>
    <w:r>
      <w:rPr>
        <w:sz w:val="18"/>
      </w:rPr>
      <w:t>1</w:t>
    </w:r>
    <w:r w:rsidR="00D16252">
      <w:rPr>
        <w:sz w:val="18"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0DEFC" w14:textId="77777777" w:rsidR="005D31A3" w:rsidRDefault="005D31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29394" w14:textId="77777777" w:rsidR="00D957A2" w:rsidRDefault="00D957A2" w:rsidP="00512D7E">
      <w:r>
        <w:separator/>
      </w:r>
    </w:p>
  </w:footnote>
  <w:footnote w:type="continuationSeparator" w:id="0">
    <w:p w14:paraId="4E6F879D" w14:textId="77777777" w:rsidR="00D957A2" w:rsidRDefault="00D957A2" w:rsidP="00512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1155D" w14:textId="77777777" w:rsidR="005D31A3" w:rsidRDefault="005D31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F6598" w14:textId="77777777" w:rsidR="005D31A3" w:rsidRDefault="005D31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52B59" w14:textId="77777777" w:rsidR="005D31A3" w:rsidRDefault="005D31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7D17C3"/>
    <w:multiLevelType w:val="hybridMultilevel"/>
    <w:tmpl w:val="A9E89F7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x5r7EvG3l+k6rj/UWofImggDl5KiaihiMVkRINY83oV+8d7QSP3WrXgwbzEM97wEc/hZhJn0bAxQK5UQZxeNdA==" w:salt="REIJ/rmvb4gfvA3X4pwMwQ==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MzA3MzGwNDa2MDRV0lEKTi0uzszPAykwNKwFALSIcsYtAAAA"/>
  </w:docVars>
  <w:rsids>
    <w:rsidRoot w:val="004F5B43"/>
    <w:rsid w:val="00001568"/>
    <w:rsid w:val="000E07D5"/>
    <w:rsid w:val="001675EE"/>
    <w:rsid w:val="001757D1"/>
    <w:rsid w:val="001C63FC"/>
    <w:rsid w:val="001F42A4"/>
    <w:rsid w:val="001F4D2E"/>
    <w:rsid w:val="00200C85"/>
    <w:rsid w:val="002071A1"/>
    <w:rsid w:val="00213F33"/>
    <w:rsid w:val="00223D3D"/>
    <w:rsid w:val="00230920"/>
    <w:rsid w:val="002A1C46"/>
    <w:rsid w:val="002A4368"/>
    <w:rsid w:val="00396820"/>
    <w:rsid w:val="003C1882"/>
    <w:rsid w:val="003D5A76"/>
    <w:rsid w:val="004126E9"/>
    <w:rsid w:val="004371CC"/>
    <w:rsid w:val="00464E45"/>
    <w:rsid w:val="00475E31"/>
    <w:rsid w:val="004F5B43"/>
    <w:rsid w:val="00512D7E"/>
    <w:rsid w:val="00536032"/>
    <w:rsid w:val="005623B9"/>
    <w:rsid w:val="005D31A3"/>
    <w:rsid w:val="005E6666"/>
    <w:rsid w:val="005F2F3D"/>
    <w:rsid w:val="00641781"/>
    <w:rsid w:val="00643797"/>
    <w:rsid w:val="00701188"/>
    <w:rsid w:val="00737EBF"/>
    <w:rsid w:val="007A3D92"/>
    <w:rsid w:val="00801978"/>
    <w:rsid w:val="00864A64"/>
    <w:rsid w:val="00896BC6"/>
    <w:rsid w:val="008B6527"/>
    <w:rsid w:val="008E1E62"/>
    <w:rsid w:val="008F7C17"/>
    <w:rsid w:val="00945C2B"/>
    <w:rsid w:val="009D18A4"/>
    <w:rsid w:val="009D4807"/>
    <w:rsid w:val="00A064B7"/>
    <w:rsid w:val="00A33FC2"/>
    <w:rsid w:val="00A7256E"/>
    <w:rsid w:val="00A801CE"/>
    <w:rsid w:val="00A8680C"/>
    <w:rsid w:val="00AE0E3E"/>
    <w:rsid w:val="00C03379"/>
    <w:rsid w:val="00C2091A"/>
    <w:rsid w:val="00C247C6"/>
    <w:rsid w:val="00C504CD"/>
    <w:rsid w:val="00C870F4"/>
    <w:rsid w:val="00C96BBE"/>
    <w:rsid w:val="00CB7125"/>
    <w:rsid w:val="00D16252"/>
    <w:rsid w:val="00D82F58"/>
    <w:rsid w:val="00D957A2"/>
    <w:rsid w:val="00DD6F07"/>
    <w:rsid w:val="00DE172B"/>
    <w:rsid w:val="00DF3F22"/>
    <w:rsid w:val="00E75E03"/>
    <w:rsid w:val="00E94306"/>
    <w:rsid w:val="00ED090C"/>
    <w:rsid w:val="00EF06D7"/>
    <w:rsid w:val="00F01AF0"/>
    <w:rsid w:val="00F223C8"/>
    <w:rsid w:val="00F71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20B0517E"/>
  <w15:chartTrackingRefBased/>
  <w15:docId w15:val="{B43F4266-646B-4F4B-BAE4-35DD76B37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12D7E"/>
    <w:pPr>
      <w:autoSpaceDE w:val="0"/>
      <w:autoSpaceDN w:val="0"/>
      <w:adjustRightInd w:val="0"/>
    </w:pPr>
    <w:rPr>
      <w:rFonts w:ascii="Zurich Cn BT" w:hAnsi="Zurich Cn BT" w:cs="Zurich Cn B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indent">
    <w:name w:val="1.1 indent"/>
    <w:rsid w:val="004F5B43"/>
    <w:pPr>
      <w:autoSpaceDE w:val="0"/>
      <w:autoSpaceDN w:val="0"/>
      <w:adjustRightInd w:val="0"/>
      <w:ind w:left="720" w:hanging="720"/>
      <w:jc w:val="both"/>
    </w:pPr>
    <w:rPr>
      <w:rFonts w:ascii="Zurich Cn BT" w:hAnsi="Zurich Cn BT" w:cs="Zurich Cn BT"/>
      <w:sz w:val="24"/>
      <w:szCs w:val="24"/>
    </w:rPr>
  </w:style>
  <w:style w:type="paragraph" w:styleId="Header">
    <w:name w:val="header"/>
    <w:basedOn w:val="Normal"/>
    <w:rsid w:val="004F5B4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F5B43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512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ntemporary">
    <w:name w:val="Table Contemporary"/>
    <w:basedOn w:val="TableNormal"/>
    <w:rsid w:val="00C504CD"/>
    <w:pPr>
      <w:autoSpaceDE w:val="0"/>
      <w:autoSpaceDN w:val="0"/>
      <w:adjustRightInd w:val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4AE90-21C1-4D8F-A595-4BCA68401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VATE LABEL REQUEST FORM</vt:lpstr>
    </vt:vector>
  </TitlesOfParts>
  <Company>Sanitary Engineering</Company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LABEL REQUEST FORM</dc:title>
  <dc:subject/>
  <dc:creator>Kimberly Haffey</dc:creator>
  <cp:keywords/>
  <dc:description/>
  <cp:lastModifiedBy>Timothy Reising</cp:lastModifiedBy>
  <cp:revision>3</cp:revision>
  <dcterms:created xsi:type="dcterms:W3CDTF">2018-11-07T19:22:00Z</dcterms:created>
  <dcterms:modified xsi:type="dcterms:W3CDTF">2019-02-01T20:06:00Z</dcterms:modified>
</cp:coreProperties>
</file>